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1C16" w14:textId="40A81810" w:rsidR="004F4543" w:rsidRDefault="00627F23">
      <w:r>
        <w:pict w14:anchorId="0BAFEDC4">
          <v:rect id="_x0000_i1025" style="width:0;height:1.5pt" o:hralign="center" o:hrstd="t" o:hr="t" fillcolor="#a0a0a0" stroked="f"/>
        </w:pict>
      </w:r>
    </w:p>
    <w:p w14:paraId="66E7743A" w14:textId="48485771" w:rsidR="00CB77CB" w:rsidRPr="005E434F" w:rsidRDefault="004F4543" w:rsidP="00577261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Meeting </w:t>
      </w:r>
      <w:r w:rsidR="00D97049" w:rsidRPr="005E434F">
        <w:rPr>
          <w:rFonts w:ascii="Arial" w:hAnsi="Arial" w:cs="Arial"/>
        </w:rPr>
        <w:t>was called to order</w:t>
      </w:r>
      <w:r w:rsidRPr="005E434F">
        <w:rPr>
          <w:rFonts w:ascii="Arial" w:hAnsi="Arial" w:cs="Arial"/>
        </w:rPr>
        <w:t xml:space="preserve"> at </w:t>
      </w:r>
      <w:r w:rsidR="0050263F">
        <w:rPr>
          <w:rFonts w:ascii="Arial" w:hAnsi="Arial" w:cs="Arial"/>
        </w:rPr>
        <w:t>1:05 pm</w:t>
      </w:r>
      <w:r w:rsidRPr="005E434F">
        <w:rPr>
          <w:rFonts w:ascii="Arial" w:hAnsi="Arial" w:cs="Arial"/>
        </w:rPr>
        <w:t xml:space="preserve"> on </w:t>
      </w:r>
      <w:r w:rsidR="0050263F">
        <w:rPr>
          <w:rFonts w:ascii="Arial" w:hAnsi="Arial" w:cs="Arial"/>
        </w:rPr>
        <w:t xml:space="preserve">September </w:t>
      </w:r>
      <w:r w:rsidR="00CB26F1">
        <w:rPr>
          <w:rFonts w:ascii="Arial" w:hAnsi="Arial" w:cs="Arial"/>
        </w:rPr>
        <w:t>13, 2023</w:t>
      </w:r>
      <w:r w:rsidR="00475571">
        <w:rPr>
          <w:rFonts w:ascii="Arial" w:hAnsi="Arial" w:cs="Arial"/>
        </w:rPr>
        <w:t>,</w:t>
      </w:r>
      <w:r w:rsidRPr="005E434F">
        <w:rPr>
          <w:rFonts w:ascii="Arial" w:hAnsi="Arial" w:cs="Arial"/>
        </w:rPr>
        <w:t xml:space="preserve"> with the following members present:</w:t>
      </w:r>
    </w:p>
    <w:p w14:paraId="21696215" w14:textId="77777777" w:rsidR="00D97049" w:rsidRPr="00535927" w:rsidRDefault="00D97049" w:rsidP="00577261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36FF48C1" w14:textId="77777777" w:rsidR="00BA767A" w:rsidRDefault="00BA767A" w:rsidP="00577261">
      <w:pPr>
        <w:ind w:left="720"/>
        <w:jc w:val="both"/>
        <w:rPr>
          <w:rFonts w:ascii="Arial" w:hAnsi="Arial" w:cs="Arial"/>
        </w:rPr>
        <w:sectPr w:rsidR="00BA767A" w:rsidSect="00461C8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170" w:right="810" w:bottom="450" w:left="810" w:header="360" w:footer="720" w:gutter="0"/>
          <w:cols w:space="720"/>
          <w:docGrid w:linePitch="360"/>
        </w:sectPr>
      </w:pPr>
    </w:p>
    <w:p w14:paraId="285A5BAD" w14:textId="77777777" w:rsidR="00944CFC" w:rsidRDefault="00944CFC" w:rsidP="00395885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Kathleen Lozano, President</w:t>
      </w:r>
    </w:p>
    <w:p w14:paraId="0A9DE086" w14:textId="3FBBF2B2" w:rsidR="00BA767A" w:rsidRDefault="00D97049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aren Frisella</w:t>
      </w:r>
    </w:p>
    <w:p w14:paraId="25E24BC6" w14:textId="22D0378A" w:rsidR="00BA767A" w:rsidRDefault="004F4543" w:rsidP="00395885">
      <w:pPr>
        <w:ind w:left="27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Chandra Bealey</w:t>
      </w:r>
    </w:p>
    <w:p w14:paraId="570C2554" w14:textId="2376BDBC" w:rsidR="00944CFC" w:rsidRDefault="00944CFC" w:rsidP="00944CFC">
      <w:pPr>
        <w:ind w:left="270"/>
        <w:jc w:val="both"/>
        <w:rPr>
          <w:rFonts w:ascii="Arial" w:hAnsi="Arial" w:cs="Arial"/>
        </w:rPr>
      </w:pPr>
      <w:r>
        <w:rPr>
          <w:rFonts w:ascii="Arial" w:hAnsi="Arial" w:cs="Arial"/>
        </w:rPr>
        <w:t>Mark Field</w:t>
      </w:r>
    </w:p>
    <w:p w14:paraId="76043CBC" w14:textId="354CDC4B" w:rsidR="00BA767A" w:rsidRDefault="004F4543" w:rsidP="0050263F">
      <w:pPr>
        <w:ind w:left="-90" w:firstLine="36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Denise Wells</w:t>
      </w:r>
    </w:p>
    <w:p w14:paraId="33580F3C" w14:textId="77777777" w:rsidR="006705D7" w:rsidRDefault="00C84A74" w:rsidP="00CB77CB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>Kristen Padgett</w:t>
      </w:r>
    </w:p>
    <w:p w14:paraId="4B6DCD93" w14:textId="2F71946E" w:rsidR="00461699" w:rsidRDefault="006705D7" w:rsidP="00CB77CB">
      <w:pPr>
        <w:tabs>
          <w:tab w:val="left" w:pos="720"/>
        </w:tabs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461699">
        <w:rPr>
          <w:rFonts w:ascii="Arial" w:hAnsi="Arial" w:cs="Arial"/>
        </w:rPr>
        <w:t>am Brotherton-Sedano</w:t>
      </w:r>
    </w:p>
    <w:p w14:paraId="536CEED1" w14:textId="77777777" w:rsidR="00BB3474" w:rsidRDefault="00461699" w:rsidP="00CB77CB">
      <w:pPr>
        <w:ind w:left="-90"/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>Tascha Haut</w:t>
      </w:r>
    </w:p>
    <w:p w14:paraId="0C7D75EE" w14:textId="1512A344" w:rsidR="00FB099A" w:rsidRPr="00944CFC" w:rsidRDefault="00BB3474" w:rsidP="00CB77CB">
      <w:pPr>
        <w:ind w:left="-90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FB099A" w:rsidRPr="00944CFC">
        <w:rPr>
          <w:rFonts w:ascii="Arial" w:hAnsi="Arial" w:cs="Arial"/>
        </w:rPr>
        <w:t>aniel Wainwright</w:t>
      </w:r>
    </w:p>
    <w:p w14:paraId="14851E91" w14:textId="4D935E61" w:rsidR="00461699" w:rsidRPr="00944CFC" w:rsidRDefault="00944CFC" w:rsidP="00CB77CB">
      <w:pPr>
        <w:ind w:left="-90"/>
        <w:jc w:val="both"/>
        <w:rPr>
          <w:rFonts w:ascii="Arial" w:hAnsi="Arial" w:cs="Arial"/>
        </w:rPr>
      </w:pPr>
      <w:r w:rsidRPr="00944CFC">
        <w:rPr>
          <w:rFonts w:ascii="Arial" w:hAnsi="Arial" w:cs="Arial"/>
        </w:rPr>
        <w:t>Rebecca Lowell</w:t>
      </w:r>
    </w:p>
    <w:p w14:paraId="76BBF1D4" w14:textId="77777777" w:rsidR="00944CFC" w:rsidRDefault="00475571" w:rsidP="00BB347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Barbara</w:t>
      </w:r>
      <w:r w:rsidR="00944CFC">
        <w:rPr>
          <w:rFonts w:ascii="Arial" w:hAnsi="Arial" w:cs="Arial"/>
        </w:rPr>
        <w:t xml:space="preserve"> Caufield</w:t>
      </w:r>
    </w:p>
    <w:p w14:paraId="2BD33A8C" w14:textId="77777777" w:rsidR="0033321E" w:rsidRDefault="0033321E" w:rsidP="00BB347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Jon Corr</w:t>
      </w:r>
    </w:p>
    <w:p w14:paraId="7A96D6F2" w14:textId="7DE7E260" w:rsidR="00BB3474" w:rsidRPr="00944CFC" w:rsidRDefault="00BB3474" w:rsidP="00BB3474">
      <w:pPr>
        <w:jc w:val="both"/>
        <w:rPr>
          <w:rFonts w:ascii="Arial" w:hAnsi="Arial" w:cs="Arial"/>
        </w:rPr>
        <w:sectPr w:rsidR="00BB3474" w:rsidRPr="00944CFC" w:rsidSect="00461C82">
          <w:type w:val="continuous"/>
          <w:pgSz w:w="12240" w:h="15840"/>
          <w:pgMar w:top="1170" w:right="810" w:bottom="450" w:left="810" w:header="450" w:footer="720" w:gutter="0"/>
          <w:cols w:num="3" w:space="720"/>
          <w:docGrid w:linePitch="360"/>
        </w:sectPr>
      </w:pPr>
      <w:r>
        <w:rPr>
          <w:rFonts w:ascii="Arial" w:hAnsi="Arial" w:cs="Arial"/>
        </w:rPr>
        <w:t>Sheetal Shah</w:t>
      </w:r>
    </w:p>
    <w:p w14:paraId="4DE7706B" w14:textId="77777777" w:rsidR="00461C82" w:rsidRDefault="00461C82" w:rsidP="00461C82">
      <w:pPr>
        <w:jc w:val="both"/>
        <w:rPr>
          <w:rFonts w:ascii="Arial" w:hAnsi="Arial" w:cs="Arial"/>
          <w:sz w:val="8"/>
          <w:szCs w:val="8"/>
        </w:rPr>
      </w:pPr>
    </w:p>
    <w:p w14:paraId="1CC8AD18" w14:textId="5AD62144" w:rsidR="000A452A" w:rsidRDefault="006353C0" w:rsidP="00944CFC">
      <w:pPr>
        <w:jc w:val="both"/>
        <w:rPr>
          <w:rFonts w:ascii="Arial" w:hAnsi="Arial" w:cs="Arial"/>
        </w:rPr>
      </w:pPr>
      <w:r w:rsidRPr="005E434F">
        <w:rPr>
          <w:rFonts w:ascii="Arial" w:hAnsi="Arial" w:cs="Arial"/>
        </w:rPr>
        <w:t xml:space="preserve">Not Present: </w:t>
      </w:r>
      <w:r w:rsidR="00461C82">
        <w:rPr>
          <w:rFonts w:ascii="Arial" w:hAnsi="Arial" w:cs="Arial"/>
        </w:rPr>
        <w:tab/>
      </w:r>
      <w:r w:rsidR="0050263F">
        <w:rPr>
          <w:rFonts w:ascii="Arial" w:hAnsi="Arial" w:cs="Arial"/>
        </w:rPr>
        <w:t>LaShonda Griffin, Erin Weeden</w:t>
      </w:r>
    </w:p>
    <w:p w14:paraId="0BCB5D5E" w14:textId="23A1320F" w:rsidR="00461C82" w:rsidRPr="00CC6E8C" w:rsidRDefault="00627F23" w:rsidP="00461C82">
      <w:pPr>
        <w:jc w:val="both"/>
        <w:rPr>
          <w:rFonts w:ascii="Arial" w:hAnsi="Arial" w:cs="Arial"/>
          <w:b/>
          <w:bCs/>
          <w:sz w:val="8"/>
          <w:szCs w:val="8"/>
        </w:rPr>
      </w:pPr>
      <w:r>
        <w:pict w14:anchorId="02D43FD3">
          <v:rect id="_x0000_i1026" style="width:0;height:1.5pt" o:hralign="center" o:hrstd="t" o:hr="t" fillcolor="#a0a0a0" stroked="f"/>
        </w:pict>
      </w:r>
    </w:p>
    <w:p w14:paraId="05224F00" w14:textId="174A69C7" w:rsidR="002337EF" w:rsidRPr="00535927" w:rsidRDefault="002337EF" w:rsidP="00535927">
      <w:pPr>
        <w:jc w:val="center"/>
        <w:rPr>
          <w:rFonts w:ascii="Arial" w:hAnsi="Arial" w:cs="Arial"/>
          <w:b/>
          <w:bCs/>
        </w:rPr>
      </w:pPr>
      <w:r w:rsidRPr="00535927">
        <w:rPr>
          <w:rFonts w:ascii="Arial" w:hAnsi="Arial" w:cs="Arial"/>
          <w:b/>
          <w:bCs/>
        </w:rPr>
        <w:t>Board Meeting Topics:</w:t>
      </w:r>
    </w:p>
    <w:p w14:paraId="705C4FC8" w14:textId="77777777" w:rsidR="002337EF" w:rsidRPr="00461C82" w:rsidRDefault="002337EF" w:rsidP="00577261">
      <w:pPr>
        <w:jc w:val="both"/>
        <w:rPr>
          <w:rFonts w:ascii="Arial" w:hAnsi="Arial" w:cs="Arial"/>
          <w:sz w:val="12"/>
          <w:szCs w:val="12"/>
        </w:rPr>
      </w:pPr>
    </w:p>
    <w:p w14:paraId="6FAA43EC" w14:textId="6DE64704" w:rsidR="00944CFC" w:rsidRDefault="00944CFC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ll to Order:</w:t>
      </w:r>
    </w:p>
    <w:p w14:paraId="395E6ED8" w14:textId="37535CD5" w:rsidR="00944CFC" w:rsidRPr="00944CFC" w:rsidRDefault="0033321E" w:rsidP="00944CFC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pproval of the Minutes </w:t>
      </w:r>
      <w:r w:rsidR="00A54E65">
        <w:rPr>
          <w:rFonts w:ascii="Arial" w:hAnsi="Arial" w:cs="Arial"/>
        </w:rPr>
        <w:t xml:space="preserve">for July 28, </w:t>
      </w:r>
      <w:r w:rsidR="00CB26F1">
        <w:rPr>
          <w:rFonts w:ascii="Arial" w:hAnsi="Arial" w:cs="Arial"/>
        </w:rPr>
        <w:t>2023,</w:t>
      </w:r>
      <w:r w:rsidR="00A54E65">
        <w:rPr>
          <w:rFonts w:ascii="Arial" w:hAnsi="Arial" w:cs="Arial"/>
        </w:rPr>
        <w:t xml:space="preserve"> Retreat </w:t>
      </w:r>
      <w:r>
        <w:rPr>
          <w:rFonts w:ascii="Arial" w:hAnsi="Arial" w:cs="Arial"/>
        </w:rPr>
        <w:t>(will be sent out in separate email)</w:t>
      </w:r>
      <w:r w:rsidR="00A54E65">
        <w:rPr>
          <w:rFonts w:ascii="Arial" w:hAnsi="Arial" w:cs="Arial"/>
        </w:rPr>
        <w:t>.</w:t>
      </w:r>
    </w:p>
    <w:p w14:paraId="1B70454B" w14:textId="0AF79392" w:rsidR="006705D7" w:rsidRDefault="00D13750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24C60">
        <w:rPr>
          <w:rFonts w:ascii="Arial" w:hAnsi="Arial" w:cs="Arial"/>
          <w:b/>
          <w:bCs/>
        </w:rPr>
        <w:t>ADMINISTRATIVE</w:t>
      </w:r>
      <w:r w:rsidR="00944CFC">
        <w:rPr>
          <w:rFonts w:ascii="Arial" w:hAnsi="Arial" w:cs="Arial"/>
          <w:b/>
          <w:bCs/>
        </w:rPr>
        <w:t>:</w:t>
      </w:r>
    </w:p>
    <w:p w14:paraId="70D8301C" w14:textId="461117FB" w:rsidR="003D6CA7" w:rsidRPr="0033321E" w:rsidRDefault="0033321E" w:rsidP="003D6CA7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33321E">
        <w:rPr>
          <w:rFonts w:ascii="Arial" w:hAnsi="Arial" w:cs="Arial"/>
        </w:rPr>
        <w:t xml:space="preserve">Confidentiality &amp; COI Agreements </w:t>
      </w:r>
      <w:r>
        <w:rPr>
          <w:rFonts w:ascii="Arial" w:hAnsi="Arial" w:cs="Arial"/>
        </w:rPr>
        <w:t>(Kathy)</w:t>
      </w:r>
    </w:p>
    <w:p w14:paraId="27416CA6" w14:textId="748C97E3" w:rsidR="0033321E" w:rsidRPr="00A54E65" w:rsidRDefault="00CB26F1" w:rsidP="0033321E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se w</w:t>
      </w:r>
      <w:r w:rsidR="00A54E65" w:rsidRPr="00A54E65">
        <w:rPr>
          <w:rFonts w:ascii="Arial" w:hAnsi="Arial" w:cs="Arial"/>
        </w:rPr>
        <w:t>ere sent out in previous email.  Please get those to Kathy as soon as possible</w:t>
      </w:r>
    </w:p>
    <w:p w14:paraId="7BF76C34" w14:textId="64341887" w:rsidR="00461699" w:rsidRDefault="007C60C5" w:rsidP="0057726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EW BUSINESS</w:t>
      </w:r>
    </w:p>
    <w:p w14:paraId="6F55CBE2" w14:textId="36DF11D4" w:rsidR="007C60C5" w:rsidRDefault="0033321E" w:rsidP="007C60C5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SHRM 2024 </w:t>
      </w:r>
      <w:r w:rsidR="00A54E65">
        <w:rPr>
          <w:rFonts w:ascii="Arial" w:hAnsi="Arial" w:cs="Arial"/>
        </w:rPr>
        <w:t xml:space="preserve">– 2026 Information - </w:t>
      </w:r>
      <w:r>
        <w:rPr>
          <w:rFonts w:ascii="Arial" w:hAnsi="Arial" w:cs="Arial"/>
        </w:rPr>
        <w:t>(Kathy)</w:t>
      </w:r>
    </w:p>
    <w:p w14:paraId="3116D04F" w14:textId="7852BE5A" w:rsidR="0033321E" w:rsidRDefault="0033321E" w:rsidP="0033321E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tract Update 2024-2026, Decision.</w:t>
      </w:r>
    </w:p>
    <w:p w14:paraId="689DC56E" w14:textId="223AEB7F" w:rsidR="00A54E65" w:rsidRDefault="00A54E65" w:rsidP="00A54E65">
      <w:pPr>
        <w:pStyle w:val="ListParagraph"/>
        <w:numPr>
          <w:ilvl w:val="3"/>
          <w:numId w:val="1"/>
        </w:numPr>
        <w:rPr>
          <w:rFonts w:ascii="Arial" w:hAnsi="Arial" w:cs="Arial"/>
        </w:rPr>
      </w:pPr>
      <w:r w:rsidRPr="00A54E65">
        <w:rPr>
          <w:rFonts w:ascii="Arial" w:hAnsi="Arial" w:cs="Arial"/>
        </w:rPr>
        <w:t xml:space="preserve">Extra Day has been approved and will be worked into the upcoming contract </w:t>
      </w:r>
      <w:r w:rsidR="00CB26F1">
        <w:rPr>
          <w:rFonts w:ascii="Arial" w:hAnsi="Arial" w:cs="Arial"/>
        </w:rPr>
        <w:t xml:space="preserve">language </w:t>
      </w:r>
      <w:r w:rsidRPr="00A54E65">
        <w:rPr>
          <w:rFonts w:ascii="Arial" w:hAnsi="Arial" w:cs="Arial"/>
        </w:rPr>
        <w:t xml:space="preserve">with </w:t>
      </w:r>
      <w:r w:rsidR="00CB26F1" w:rsidRPr="00A54E65">
        <w:rPr>
          <w:rFonts w:ascii="Arial" w:hAnsi="Arial" w:cs="Arial"/>
        </w:rPr>
        <w:t>Marriott.</w:t>
      </w:r>
    </w:p>
    <w:p w14:paraId="6A710A79" w14:textId="6D4D6514" w:rsidR="00A54E65" w:rsidRDefault="00A54E65" w:rsidP="00A54E65">
      <w:pPr>
        <w:pStyle w:val="ListParagraph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Kathy to send </w:t>
      </w:r>
      <w:r w:rsidR="00CB26F1">
        <w:rPr>
          <w:rFonts w:ascii="Arial" w:hAnsi="Arial" w:cs="Arial"/>
        </w:rPr>
        <w:t xml:space="preserve">contract updates </w:t>
      </w:r>
      <w:r>
        <w:rPr>
          <w:rFonts w:ascii="Arial" w:hAnsi="Arial" w:cs="Arial"/>
        </w:rPr>
        <w:t xml:space="preserve">to </w:t>
      </w:r>
      <w:r w:rsidR="00CB26F1">
        <w:rPr>
          <w:rFonts w:ascii="Arial" w:hAnsi="Arial" w:cs="Arial"/>
        </w:rPr>
        <w:t>BOD via email.</w:t>
      </w:r>
    </w:p>
    <w:p w14:paraId="54174787" w14:textId="3C4B0D7B" w:rsidR="00A54E65" w:rsidRDefault="00CE1933" w:rsidP="00CE1933">
      <w:pPr>
        <w:pStyle w:val="ListParagraph"/>
        <w:numPr>
          <w:ilvl w:val="0"/>
          <w:numId w:val="23"/>
        </w:numPr>
        <w:ind w:left="2070"/>
        <w:rPr>
          <w:rFonts w:ascii="Arial" w:hAnsi="Arial" w:cs="Arial"/>
        </w:rPr>
      </w:pPr>
      <w:r w:rsidRPr="00CE1933">
        <w:rPr>
          <w:rFonts w:ascii="Arial" w:hAnsi="Arial" w:cs="Arial"/>
        </w:rPr>
        <w:t>M</w:t>
      </w:r>
      <w:r w:rsidR="00A54E65" w:rsidRPr="00CE1933">
        <w:rPr>
          <w:rFonts w:ascii="Arial" w:hAnsi="Arial" w:cs="Arial"/>
        </w:rPr>
        <w:t>ark asked if we have a Conference Theme</w:t>
      </w:r>
    </w:p>
    <w:p w14:paraId="0BEFDB9E" w14:textId="7FA50E4A" w:rsidR="00CE1933" w:rsidRPr="00CE1933" w:rsidRDefault="006462F9" w:rsidP="00CE1933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t at this time, but some ideas will be discussed at next </w:t>
      </w:r>
      <w:r w:rsidR="00CB26F1">
        <w:rPr>
          <w:rFonts w:ascii="Arial" w:hAnsi="Arial" w:cs="Arial"/>
        </w:rPr>
        <w:t>BOD.</w:t>
      </w:r>
    </w:p>
    <w:p w14:paraId="38B5B91F" w14:textId="67889842" w:rsidR="0033321E" w:rsidRDefault="0033321E" w:rsidP="0033321E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peaker Benefits, Decision </w:t>
      </w:r>
    </w:p>
    <w:p w14:paraId="21BB8A4B" w14:textId="0402C518" w:rsidR="00A54E65" w:rsidRDefault="00A54E65" w:rsidP="00A54E65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anguage </w:t>
      </w:r>
      <w:r w:rsidR="00CB26F1">
        <w:rPr>
          <w:rFonts w:ascii="Arial" w:hAnsi="Arial" w:cs="Arial"/>
        </w:rPr>
        <w:t>changed</w:t>
      </w:r>
      <w:r>
        <w:rPr>
          <w:rFonts w:ascii="Arial" w:hAnsi="Arial" w:cs="Arial"/>
        </w:rPr>
        <w:t xml:space="preserve"> for </w:t>
      </w:r>
      <w:r w:rsidR="00CB26F1">
        <w:rPr>
          <w:rFonts w:ascii="Arial" w:hAnsi="Arial" w:cs="Arial"/>
        </w:rPr>
        <w:t>number</w:t>
      </w:r>
      <w:r>
        <w:rPr>
          <w:rFonts w:ascii="Arial" w:hAnsi="Arial" w:cs="Arial"/>
        </w:rPr>
        <w:t xml:space="preserve"> of presenters allowed is 2.</w:t>
      </w:r>
    </w:p>
    <w:p w14:paraId="30E230D3" w14:textId="39D09AC4" w:rsidR="00A54E65" w:rsidRDefault="00A54E65" w:rsidP="00A54E65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imbursing Hotel costs only</w:t>
      </w:r>
    </w:p>
    <w:p w14:paraId="07313AE2" w14:textId="6CBC297F" w:rsidR="00A54E65" w:rsidRDefault="00A54E65" w:rsidP="00A54E65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eparate form for submission from speakers</w:t>
      </w:r>
    </w:p>
    <w:p w14:paraId="22B8D995" w14:textId="7E46034D" w:rsidR="0033321E" w:rsidRDefault="0033321E" w:rsidP="0033321E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peaker application review, Decision </w:t>
      </w:r>
    </w:p>
    <w:p w14:paraId="5438CE82" w14:textId="07900EAF" w:rsidR="00A54E65" w:rsidRPr="00A54E65" w:rsidRDefault="00A54E65" w:rsidP="00A54E65">
      <w:pPr>
        <w:pStyle w:val="ListParagraph"/>
        <w:numPr>
          <w:ilvl w:val="3"/>
          <w:numId w:val="1"/>
        </w:numPr>
        <w:rPr>
          <w:rFonts w:ascii="Arial" w:hAnsi="Arial" w:cs="Arial"/>
        </w:rPr>
      </w:pPr>
      <w:r w:rsidRPr="00A54E65">
        <w:rPr>
          <w:rFonts w:ascii="Arial" w:hAnsi="Arial" w:cs="Arial"/>
        </w:rPr>
        <w:t xml:space="preserve">Call for speakers to be sent out by September </w:t>
      </w:r>
      <w:r w:rsidR="00CB26F1" w:rsidRPr="00A54E65">
        <w:rPr>
          <w:rFonts w:ascii="Arial" w:hAnsi="Arial" w:cs="Arial"/>
        </w:rPr>
        <w:t>15th.</w:t>
      </w:r>
    </w:p>
    <w:p w14:paraId="6055B57E" w14:textId="1555CCD7" w:rsidR="0033321E" w:rsidRDefault="0033321E" w:rsidP="0033321E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StarChapter Website Update (Jon)</w:t>
      </w:r>
    </w:p>
    <w:p w14:paraId="513A3A00" w14:textId="3C4643F9" w:rsidR="00CE1933" w:rsidRDefault="00CE1933" w:rsidP="00CE193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design</w:t>
      </w:r>
    </w:p>
    <w:p w14:paraId="1B71B1D7" w14:textId="4AA404B8" w:rsidR="00CE1933" w:rsidRDefault="00CE1933" w:rsidP="00CE1933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$1596 is due by </w:t>
      </w:r>
      <w:r w:rsidR="00CB26F1">
        <w:rPr>
          <w:rFonts w:ascii="Arial" w:hAnsi="Arial" w:cs="Arial"/>
        </w:rPr>
        <w:t>11/15/23.</w:t>
      </w:r>
    </w:p>
    <w:p w14:paraId="6D39192E" w14:textId="0678AA7A" w:rsidR="00CE1933" w:rsidRDefault="00CE1933" w:rsidP="00CE1933">
      <w:pPr>
        <w:pStyle w:val="ListParagraph"/>
        <w:numPr>
          <w:ilvl w:val="4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Questions arose as to when the new design will be </w:t>
      </w:r>
      <w:r w:rsidR="00CB26F1">
        <w:rPr>
          <w:rFonts w:ascii="Arial" w:hAnsi="Arial" w:cs="Arial"/>
        </w:rPr>
        <w:t>implemented.</w:t>
      </w:r>
    </w:p>
    <w:p w14:paraId="379A9F4B" w14:textId="16A5B287" w:rsidR="00CE1933" w:rsidRDefault="00CE1933" w:rsidP="00CB26F1">
      <w:pPr>
        <w:pStyle w:val="ListParagraph"/>
        <w:numPr>
          <w:ilvl w:val="5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pproximately 6 Weeks</w:t>
      </w:r>
    </w:p>
    <w:p w14:paraId="7F195541" w14:textId="07AA297D" w:rsidR="00CE1933" w:rsidRDefault="00CE1933" w:rsidP="00CE1933">
      <w:pPr>
        <w:pStyle w:val="ListParagraph"/>
        <w:numPr>
          <w:ilvl w:val="4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Question posed if this </w:t>
      </w:r>
      <w:r w:rsidR="00CB26F1">
        <w:rPr>
          <w:rFonts w:ascii="Arial" w:hAnsi="Arial" w:cs="Arial"/>
        </w:rPr>
        <w:t>would</w:t>
      </w:r>
      <w:r>
        <w:rPr>
          <w:rFonts w:ascii="Arial" w:hAnsi="Arial" w:cs="Arial"/>
        </w:rPr>
        <w:t xml:space="preserve"> </w:t>
      </w:r>
      <w:r w:rsidR="00CB26F1">
        <w:rPr>
          <w:rFonts w:ascii="Arial" w:hAnsi="Arial" w:cs="Arial"/>
        </w:rPr>
        <w:t>affect</w:t>
      </w:r>
      <w:r>
        <w:rPr>
          <w:rFonts w:ascii="Arial" w:hAnsi="Arial" w:cs="Arial"/>
        </w:rPr>
        <w:t xml:space="preserve"> CSHRM Membership renewals or signing up for the </w:t>
      </w:r>
      <w:r w:rsidR="00CB26F1">
        <w:rPr>
          <w:rFonts w:ascii="Arial" w:hAnsi="Arial" w:cs="Arial"/>
        </w:rPr>
        <w:t>conference.</w:t>
      </w:r>
    </w:p>
    <w:p w14:paraId="19801BE4" w14:textId="7F12DEB2" w:rsidR="00CB26F1" w:rsidRDefault="00CB26F1" w:rsidP="00CB26F1">
      <w:pPr>
        <w:pStyle w:val="ListParagraph"/>
        <w:numPr>
          <w:ilvl w:val="5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is will</w:t>
      </w:r>
      <w:r w:rsidR="00911C08">
        <w:rPr>
          <w:rFonts w:ascii="Arial" w:hAnsi="Arial" w:cs="Arial"/>
        </w:rPr>
        <w:t xml:space="preserve"> be</w:t>
      </w:r>
      <w:r>
        <w:rPr>
          <w:rFonts w:ascii="Arial" w:hAnsi="Arial" w:cs="Arial"/>
        </w:rPr>
        <w:t xml:space="preserve"> investigated and discussed at next BOD if we have that information.</w:t>
      </w:r>
    </w:p>
    <w:p w14:paraId="733B3AAF" w14:textId="0FB729E1" w:rsidR="0033321E" w:rsidRDefault="0033321E" w:rsidP="0033321E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ylaws (Kathy, Rebecca)</w:t>
      </w:r>
    </w:p>
    <w:p w14:paraId="438987FE" w14:textId="1C95EB4C" w:rsidR="00CE1933" w:rsidRDefault="00CE1933" w:rsidP="00CE193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moval of what did not make sense and added what is relevant to CSHRM.  A Vote will take place at the next BOD Meeting.</w:t>
      </w:r>
    </w:p>
    <w:p w14:paraId="404411D0" w14:textId="77777777" w:rsidR="00CB26F1" w:rsidRDefault="00CB26F1" w:rsidP="00CB26F1">
      <w:pPr>
        <w:pStyle w:val="ListParagraph"/>
        <w:ind w:left="2070"/>
        <w:jc w:val="both"/>
        <w:rPr>
          <w:rFonts w:ascii="Arial" w:hAnsi="Arial" w:cs="Arial"/>
        </w:rPr>
      </w:pPr>
    </w:p>
    <w:p w14:paraId="6C65C3E4" w14:textId="40EEC285" w:rsidR="00461699" w:rsidRPr="00F77B3F" w:rsidRDefault="00DD2827" w:rsidP="00F77B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F77B3F">
        <w:rPr>
          <w:rFonts w:ascii="Arial" w:hAnsi="Arial" w:cs="Arial"/>
          <w:b/>
          <w:bCs/>
        </w:rPr>
        <w:t>BOD Committee Reports</w:t>
      </w:r>
    </w:p>
    <w:p w14:paraId="5EC5E892" w14:textId="236FA5A7" w:rsidR="00F77B3F" w:rsidRDefault="00F77B3F" w:rsidP="00B90EE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embership</w:t>
      </w:r>
      <w:r w:rsidR="00CB26F1">
        <w:rPr>
          <w:rFonts w:ascii="Arial" w:hAnsi="Arial" w:cs="Arial"/>
        </w:rPr>
        <w:t>: (</w:t>
      </w:r>
      <w:r w:rsidR="0033321E">
        <w:rPr>
          <w:rFonts w:ascii="Arial" w:hAnsi="Arial" w:cs="Arial"/>
        </w:rPr>
        <w:t>Daniel)</w:t>
      </w:r>
    </w:p>
    <w:p w14:paraId="4638206A" w14:textId="1DDC4A4B" w:rsidR="00CE1933" w:rsidRPr="00CE1933" w:rsidRDefault="00CE1933" w:rsidP="00CE1933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CE1933">
        <w:rPr>
          <w:rFonts w:ascii="Arial" w:hAnsi="Arial" w:cs="Arial"/>
        </w:rPr>
        <w:t>Dan will figure out our membership administration and who will take over</w:t>
      </w:r>
      <w:r w:rsidR="006462F9">
        <w:rPr>
          <w:rFonts w:ascii="Arial" w:hAnsi="Arial" w:cs="Arial"/>
        </w:rPr>
        <w:t>.</w:t>
      </w:r>
    </w:p>
    <w:p w14:paraId="050C66C8" w14:textId="719FC854" w:rsidR="00B90EEF" w:rsidRDefault="00B24C60" w:rsidP="00B90EEF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B24C60">
        <w:rPr>
          <w:rFonts w:ascii="Arial" w:hAnsi="Arial" w:cs="Arial"/>
        </w:rPr>
        <w:t xml:space="preserve">Education </w:t>
      </w:r>
      <w:r w:rsidR="0033321E">
        <w:rPr>
          <w:rFonts w:ascii="Arial" w:hAnsi="Arial" w:cs="Arial"/>
        </w:rPr>
        <w:t>(</w:t>
      </w:r>
      <w:r w:rsidRPr="00B24C60">
        <w:rPr>
          <w:rFonts w:ascii="Arial" w:hAnsi="Arial" w:cs="Arial"/>
        </w:rPr>
        <w:t>Kirsten</w:t>
      </w:r>
      <w:r w:rsidR="00F77B3F">
        <w:rPr>
          <w:rFonts w:ascii="Arial" w:hAnsi="Arial" w:cs="Arial"/>
        </w:rPr>
        <w:t>/Erin</w:t>
      </w:r>
      <w:r w:rsidR="0033321E">
        <w:rPr>
          <w:rFonts w:ascii="Arial" w:hAnsi="Arial" w:cs="Arial"/>
        </w:rPr>
        <w:t>)</w:t>
      </w:r>
    </w:p>
    <w:p w14:paraId="73F873A2" w14:textId="10DB5647" w:rsidR="00CE1933" w:rsidRDefault="00CE1933" w:rsidP="00CE193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anguage change </w:t>
      </w:r>
      <w:r w:rsidR="00CB26F1">
        <w:rPr>
          <w:rFonts w:ascii="Arial" w:hAnsi="Arial" w:cs="Arial"/>
        </w:rPr>
        <w:t xml:space="preserve">discussed </w:t>
      </w:r>
      <w:r>
        <w:rPr>
          <w:rFonts w:ascii="Arial" w:hAnsi="Arial" w:cs="Arial"/>
        </w:rPr>
        <w:t>regarding Webinars.  Instead of Webinars we plan on using “Educational Opportunities”.</w:t>
      </w:r>
    </w:p>
    <w:p w14:paraId="6E4681F6" w14:textId="77777777" w:rsidR="00911C08" w:rsidRDefault="006462F9" w:rsidP="006462F9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 w:rsidRPr="006462F9">
        <w:rPr>
          <w:rFonts w:ascii="Arial" w:hAnsi="Arial" w:cs="Arial"/>
        </w:rPr>
        <w:t xml:space="preserve">CSHRM/SCAHRM Networking Event </w:t>
      </w:r>
    </w:p>
    <w:p w14:paraId="5404F460" w14:textId="084F88FA" w:rsidR="006462F9" w:rsidRPr="006462F9" w:rsidRDefault="006462F9" w:rsidP="00911C08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 w:rsidRPr="006462F9">
        <w:rPr>
          <w:rFonts w:ascii="Arial" w:hAnsi="Arial" w:cs="Arial"/>
        </w:rPr>
        <w:t>(Mental Health Topic) on Jan 12th from 1-5.  The cost should be minimal.</w:t>
      </w:r>
    </w:p>
    <w:p w14:paraId="5D1FF984" w14:textId="34359BF0" w:rsidR="006462F9" w:rsidRPr="006462F9" w:rsidRDefault="006462F9" w:rsidP="00911C08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 w:rsidRPr="006462F9">
        <w:rPr>
          <w:rFonts w:ascii="Arial" w:hAnsi="Arial" w:cs="Arial"/>
        </w:rPr>
        <w:lastRenderedPageBreak/>
        <w:t xml:space="preserve">4 speakers lined up for ½ day program. NOT A </w:t>
      </w:r>
      <w:r w:rsidRPr="006875BA">
        <w:rPr>
          <w:rFonts w:ascii="Arial" w:hAnsi="Arial" w:cs="Arial"/>
        </w:rPr>
        <w:t>BO</w:t>
      </w:r>
      <w:r w:rsidR="006875BA" w:rsidRPr="006875BA">
        <w:rPr>
          <w:rFonts w:ascii="Arial" w:hAnsi="Arial" w:cs="Arial"/>
        </w:rPr>
        <w:t>A</w:t>
      </w:r>
      <w:r w:rsidRPr="006875BA">
        <w:rPr>
          <w:rFonts w:ascii="Arial" w:hAnsi="Arial" w:cs="Arial"/>
        </w:rPr>
        <w:t>RD</w:t>
      </w:r>
      <w:r w:rsidRPr="006462F9">
        <w:rPr>
          <w:rFonts w:ascii="Arial" w:hAnsi="Arial" w:cs="Arial"/>
        </w:rPr>
        <w:t xml:space="preserve"> SPONSORED EVENT.</w:t>
      </w:r>
    </w:p>
    <w:p w14:paraId="2EB41359" w14:textId="4D57015E" w:rsidR="006462F9" w:rsidRPr="006462F9" w:rsidRDefault="006462F9" w:rsidP="00911C08">
      <w:pPr>
        <w:pStyle w:val="ListParagraph"/>
        <w:numPr>
          <w:ilvl w:val="3"/>
          <w:numId w:val="1"/>
        </w:numPr>
        <w:jc w:val="both"/>
        <w:rPr>
          <w:rFonts w:ascii="Arial" w:hAnsi="Arial" w:cs="Arial"/>
        </w:rPr>
      </w:pPr>
      <w:r w:rsidRPr="006462F9">
        <w:rPr>
          <w:rFonts w:ascii="Arial" w:hAnsi="Arial" w:cs="Arial"/>
        </w:rPr>
        <w:t>SLO &amp; Pismo Details to come</w:t>
      </w:r>
      <w:r>
        <w:rPr>
          <w:rFonts w:ascii="Arial" w:hAnsi="Arial" w:cs="Arial"/>
        </w:rPr>
        <w:t>.</w:t>
      </w:r>
    </w:p>
    <w:p w14:paraId="73AC7427" w14:textId="77777777" w:rsidR="006462F9" w:rsidRPr="00B24C60" w:rsidRDefault="006462F9" w:rsidP="006462F9">
      <w:pPr>
        <w:pStyle w:val="ListParagraph"/>
        <w:ind w:left="2070"/>
        <w:jc w:val="both"/>
        <w:rPr>
          <w:rFonts w:ascii="Arial" w:hAnsi="Arial" w:cs="Arial"/>
        </w:rPr>
      </w:pPr>
    </w:p>
    <w:p w14:paraId="2CE24FE3" w14:textId="49BBAC45" w:rsidR="00862FC5" w:rsidRDefault="00862FC5" w:rsidP="00862FC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reasurer</w:t>
      </w:r>
      <w:r w:rsidR="0033321E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Pam</w:t>
      </w:r>
      <w:r w:rsidR="0033321E">
        <w:rPr>
          <w:rFonts w:ascii="Arial" w:hAnsi="Arial" w:cs="Arial"/>
        </w:rPr>
        <w:t>)</w:t>
      </w:r>
    </w:p>
    <w:p w14:paraId="39973100" w14:textId="54FBA6CE" w:rsidR="006462F9" w:rsidRDefault="006462F9" w:rsidP="006462F9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ugust 2023, BofA beginning Balance Checking Account</w:t>
      </w:r>
      <w:r>
        <w:rPr>
          <w:rFonts w:ascii="Arial" w:hAnsi="Arial" w:cs="Arial"/>
        </w:rPr>
        <w:tab/>
        <w:t>$72,838.40</w:t>
      </w:r>
    </w:p>
    <w:p w14:paraId="68BC51C4" w14:textId="03790684" w:rsidR="006462F9" w:rsidRDefault="006462F9" w:rsidP="006462F9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ugust 2023, BofA ending balance checking account</w:t>
      </w:r>
      <w:r>
        <w:rPr>
          <w:rFonts w:ascii="Arial" w:hAnsi="Arial" w:cs="Arial"/>
        </w:rPr>
        <w:tab/>
        <w:t>$72,638.21</w:t>
      </w:r>
    </w:p>
    <w:p w14:paraId="56F45011" w14:textId="60907F33" w:rsidR="006462F9" w:rsidRDefault="006462F9" w:rsidP="006462F9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D Balanc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32,414.75</w:t>
      </w:r>
    </w:p>
    <w:p w14:paraId="298D943D" w14:textId="1D0397A9" w:rsidR="00707C3E" w:rsidRDefault="00707C3E" w:rsidP="00707C3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mmunications</w:t>
      </w:r>
      <w:r w:rsidR="0033321E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Jon</w:t>
      </w:r>
      <w:r w:rsidR="0033321E">
        <w:rPr>
          <w:rFonts w:ascii="Arial" w:hAnsi="Arial" w:cs="Arial"/>
        </w:rPr>
        <w:t>)</w:t>
      </w:r>
      <w:r w:rsidR="00B24C60">
        <w:rPr>
          <w:rFonts w:ascii="Arial" w:hAnsi="Arial" w:cs="Arial"/>
        </w:rPr>
        <w:t xml:space="preserve"> </w:t>
      </w:r>
    </w:p>
    <w:p w14:paraId="407996A7" w14:textId="2870C44E" w:rsidR="006462F9" w:rsidRDefault="006462F9" w:rsidP="006462F9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formation concerning Star Chapter will be sent out.</w:t>
      </w:r>
    </w:p>
    <w:p w14:paraId="53931B8D" w14:textId="3CDA10BB" w:rsidR="00B24C60" w:rsidRDefault="00B24C60" w:rsidP="00B24C6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ponsorship</w:t>
      </w:r>
      <w:r w:rsidR="0033321E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LaShonda</w:t>
      </w:r>
      <w:r w:rsidR="0033321E">
        <w:rPr>
          <w:rFonts w:ascii="Arial" w:hAnsi="Arial" w:cs="Arial"/>
        </w:rPr>
        <w:t>)</w:t>
      </w:r>
    </w:p>
    <w:p w14:paraId="384559E0" w14:textId="479932D6" w:rsidR="00A54E65" w:rsidRDefault="00A54E65" w:rsidP="00A54E6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becca inquired about SWAG which will be discussed at the next BOD meeting</w:t>
      </w:r>
      <w:r w:rsidR="006462F9">
        <w:rPr>
          <w:rFonts w:ascii="Arial" w:hAnsi="Arial" w:cs="Arial"/>
        </w:rPr>
        <w:t>.</w:t>
      </w:r>
    </w:p>
    <w:p w14:paraId="420203E6" w14:textId="2A3CF244" w:rsidR="006462F9" w:rsidRDefault="006462F9" w:rsidP="00A54E6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 few sponsors have paid since the conference.</w:t>
      </w:r>
    </w:p>
    <w:p w14:paraId="112A9095" w14:textId="435F51F7" w:rsidR="006462F9" w:rsidRDefault="006462F9" w:rsidP="00A54E6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xt webinar is in December, per </w:t>
      </w:r>
      <w:r w:rsidR="00627F23">
        <w:rPr>
          <w:rFonts w:ascii="Arial" w:hAnsi="Arial" w:cs="Arial"/>
        </w:rPr>
        <w:t>Kristen</w:t>
      </w:r>
      <w:r>
        <w:rPr>
          <w:rFonts w:ascii="Arial" w:hAnsi="Arial" w:cs="Arial"/>
        </w:rPr>
        <w:t xml:space="preserve"> and helps with conference </w:t>
      </w:r>
      <w:r w:rsidR="00CB26F1">
        <w:rPr>
          <w:rFonts w:ascii="Arial" w:hAnsi="Arial" w:cs="Arial"/>
        </w:rPr>
        <w:t>sponsorships.</w:t>
      </w:r>
    </w:p>
    <w:p w14:paraId="0CDD5DFA" w14:textId="4937CA52" w:rsidR="009963F1" w:rsidRDefault="009963F1" w:rsidP="009963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9963F1">
        <w:rPr>
          <w:rFonts w:ascii="Arial" w:hAnsi="Arial" w:cs="Arial"/>
          <w:b/>
          <w:bCs/>
        </w:rPr>
        <w:t>Next Meetings</w:t>
      </w:r>
      <w:r w:rsidR="00CB26F1">
        <w:rPr>
          <w:rFonts w:ascii="Arial" w:hAnsi="Arial" w:cs="Arial"/>
          <w:b/>
          <w:bCs/>
        </w:rPr>
        <w:t xml:space="preserve">       </w:t>
      </w:r>
    </w:p>
    <w:p w14:paraId="1823C7BF" w14:textId="09BDCE6D" w:rsidR="009963F1" w:rsidRPr="009963F1" w:rsidRDefault="0033321E" w:rsidP="009963F1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November 8, 2023</w:t>
      </w:r>
    </w:p>
    <w:p w14:paraId="1F042925" w14:textId="404AFF70" w:rsidR="009963F1" w:rsidRPr="009963F1" w:rsidRDefault="0033321E" w:rsidP="009963F1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December 13, 2023</w:t>
      </w:r>
    </w:p>
    <w:p w14:paraId="07FCBBAE" w14:textId="77777777" w:rsidR="00B24C60" w:rsidRPr="00B24C60" w:rsidRDefault="00B24C60" w:rsidP="00B24C60">
      <w:pPr>
        <w:pStyle w:val="ListParagraph"/>
        <w:ind w:left="2070"/>
        <w:rPr>
          <w:rFonts w:ascii="Arial" w:hAnsi="Arial" w:cs="Arial"/>
        </w:rPr>
      </w:pPr>
    </w:p>
    <w:p w14:paraId="25E2C3D8" w14:textId="77777777" w:rsidR="00CC6E8C" w:rsidRPr="00CC6E8C" w:rsidRDefault="00CC6E8C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  <w:sz w:val="8"/>
          <w:szCs w:val="8"/>
        </w:rPr>
      </w:pPr>
    </w:p>
    <w:p w14:paraId="1FECC676" w14:textId="79A69F16" w:rsidR="002337EF" w:rsidRPr="00535927" w:rsidRDefault="00C81A7D" w:rsidP="00FB099A">
      <w:pPr>
        <w:pStyle w:val="ListParagraph"/>
        <w:tabs>
          <w:tab w:val="left" w:pos="2610"/>
        </w:tabs>
        <w:spacing w:line="360" w:lineRule="auto"/>
        <w:ind w:left="540"/>
        <w:jc w:val="center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8B4D3B" w:rsidRPr="00535927">
        <w:rPr>
          <w:rFonts w:ascii="Arial" w:hAnsi="Arial" w:cs="Arial"/>
        </w:rPr>
        <w:t xml:space="preserve">ext </w:t>
      </w:r>
      <w:r w:rsidR="00535927">
        <w:rPr>
          <w:rFonts w:ascii="Arial" w:hAnsi="Arial" w:cs="Arial"/>
        </w:rPr>
        <w:t xml:space="preserve">BOD </w:t>
      </w:r>
      <w:r w:rsidR="008B4D3B" w:rsidRPr="00535927">
        <w:rPr>
          <w:rFonts w:ascii="Arial" w:hAnsi="Arial" w:cs="Arial"/>
        </w:rPr>
        <w:t xml:space="preserve">Meeting: </w:t>
      </w:r>
      <w:r w:rsidR="00AE2F1D" w:rsidRPr="00535927">
        <w:rPr>
          <w:rFonts w:ascii="Arial" w:hAnsi="Arial" w:cs="Arial"/>
        </w:rPr>
        <w:tab/>
      </w:r>
      <w:r w:rsidR="008B4D3B" w:rsidRPr="00535927">
        <w:rPr>
          <w:rFonts w:ascii="Arial" w:hAnsi="Arial" w:cs="Arial"/>
        </w:rPr>
        <w:t xml:space="preserve"> </w:t>
      </w:r>
      <w:r w:rsidR="006462F9">
        <w:rPr>
          <w:rFonts w:ascii="Arial" w:hAnsi="Arial" w:cs="Arial"/>
        </w:rPr>
        <w:t xml:space="preserve">October 11, </w:t>
      </w:r>
      <w:r w:rsidR="00CB26F1">
        <w:rPr>
          <w:rFonts w:ascii="Arial" w:hAnsi="Arial" w:cs="Arial"/>
        </w:rPr>
        <w:t xml:space="preserve">2023 </w:t>
      </w:r>
      <w:r w:rsidR="00CB26F1" w:rsidRPr="00535927">
        <w:rPr>
          <w:rFonts w:ascii="Arial" w:hAnsi="Arial" w:cs="Arial"/>
        </w:rPr>
        <w:t xml:space="preserve"> </w:t>
      </w:r>
      <w:r w:rsidR="00535927">
        <w:rPr>
          <w:rFonts w:ascii="Arial" w:hAnsi="Arial" w:cs="Arial"/>
        </w:rPr>
        <w:t xml:space="preserve"> </w:t>
      </w:r>
      <w:r w:rsidR="00CB26F1">
        <w:rPr>
          <w:rFonts w:ascii="Arial" w:hAnsi="Arial" w:cs="Arial"/>
        </w:rPr>
        <w:t xml:space="preserve">       </w:t>
      </w:r>
      <w:r w:rsidR="00535927">
        <w:rPr>
          <w:rFonts w:ascii="Arial" w:hAnsi="Arial" w:cs="Arial"/>
        </w:rPr>
        <w:t xml:space="preserve">       </w:t>
      </w:r>
      <w:r w:rsidR="0077648E" w:rsidRPr="00535927">
        <w:rPr>
          <w:rFonts w:ascii="Arial" w:hAnsi="Arial" w:cs="Arial"/>
        </w:rPr>
        <w:t xml:space="preserve">MEETING </w:t>
      </w:r>
      <w:r w:rsidR="008B4D3B" w:rsidRPr="00535927">
        <w:rPr>
          <w:rFonts w:ascii="Arial" w:hAnsi="Arial" w:cs="Arial"/>
        </w:rPr>
        <w:t xml:space="preserve">ADJOURNED </w:t>
      </w:r>
      <w:r w:rsidR="009963F1">
        <w:rPr>
          <w:rFonts w:ascii="Arial" w:hAnsi="Arial" w:cs="Arial"/>
        </w:rPr>
        <w:t>2:0</w:t>
      </w:r>
      <w:r w:rsidR="00CB26F1">
        <w:rPr>
          <w:rFonts w:ascii="Arial" w:hAnsi="Arial" w:cs="Arial"/>
        </w:rPr>
        <w:t>1</w:t>
      </w:r>
      <w:r w:rsidR="006B1C30" w:rsidRPr="00535927">
        <w:rPr>
          <w:rFonts w:ascii="Arial" w:hAnsi="Arial" w:cs="Arial"/>
        </w:rPr>
        <w:t xml:space="preserve"> pm</w:t>
      </w:r>
    </w:p>
    <w:sectPr w:rsidR="002337EF" w:rsidRPr="00535927" w:rsidSect="00F77B3F">
      <w:type w:val="continuous"/>
      <w:pgSz w:w="12240" w:h="15840"/>
      <w:pgMar w:top="1260" w:right="810" w:bottom="1170" w:left="81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D282F" w14:textId="77777777" w:rsidR="00133320" w:rsidRDefault="00133320" w:rsidP="004F4543">
      <w:r>
        <w:separator/>
      </w:r>
    </w:p>
  </w:endnote>
  <w:endnote w:type="continuationSeparator" w:id="0">
    <w:p w14:paraId="6DB5BB21" w14:textId="77777777" w:rsidR="00133320" w:rsidRDefault="00133320" w:rsidP="004F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E1823" w14:textId="77777777" w:rsidR="00F4362C" w:rsidRDefault="00F436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28F99" w14:textId="77777777" w:rsidR="00F4362C" w:rsidRDefault="00F436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6A62B" w14:textId="77777777" w:rsidR="00F4362C" w:rsidRDefault="00F436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422B0" w14:textId="77777777" w:rsidR="00133320" w:rsidRDefault="00133320" w:rsidP="004F4543">
      <w:r>
        <w:separator/>
      </w:r>
    </w:p>
  </w:footnote>
  <w:footnote w:type="continuationSeparator" w:id="0">
    <w:p w14:paraId="06BD5152" w14:textId="77777777" w:rsidR="00133320" w:rsidRDefault="00133320" w:rsidP="004F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3EB6" w14:textId="77777777" w:rsidR="00F4362C" w:rsidRDefault="00F436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75234" w14:textId="222AED92" w:rsidR="004F4543" w:rsidRDefault="004F4543" w:rsidP="004F4543">
    <w:pPr>
      <w:pStyle w:val="NoSpacing"/>
      <w:jc w:val="both"/>
      <w:rPr>
        <w:b/>
        <w:sz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297AF2" wp14:editId="0FF52FFC">
              <wp:simplePos x="0" y="0"/>
              <wp:positionH relativeFrom="column">
                <wp:posOffset>3600450</wp:posOffset>
              </wp:positionH>
              <wp:positionV relativeFrom="paragraph">
                <wp:posOffset>-69850</wp:posOffset>
              </wp:positionV>
              <wp:extent cx="3193415" cy="863600"/>
              <wp:effectExtent l="0" t="0" r="698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3415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BC08B" w14:textId="17D9419C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 w:rsidRPr="00817A2C"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CSHRM Board of Directors</w:t>
                          </w:r>
                        </w:p>
                        <w:p w14:paraId="4575051F" w14:textId="4EE8A49F" w:rsidR="004F4543" w:rsidRPr="00817A2C" w:rsidRDefault="006705D7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160BA9"/>
                              <w:sz w:val="28"/>
                            </w:rPr>
                            <w:t>Meeting Minutes</w:t>
                          </w:r>
                        </w:p>
                        <w:p w14:paraId="3552593E" w14:textId="4F6977B2" w:rsidR="004F4543" w:rsidRPr="004424AA" w:rsidRDefault="0050263F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>September 13, 2023</w:t>
                          </w:r>
                        </w:p>
                        <w:p w14:paraId="33367757" w14:textId="4B40C1BD" w:rsidR="004F4543" w:rsidRDefault="004F4543" w:rsidP="004F4543">
                          <w:pPr>
                            <w:pStyle w:val="NoSpacing"/>
                            <w:jc w:val="center"/>
                            <w:rPr>
                              <w:rFonts w:cs="Arial"/>
                              <w:sz w:val="22"/>
                            </w:rPr>
                          </w:pPr>
                          <w:r>
                            <w:rPr>
                              <w:rFonts w:cs="Arial"/>
                              <w:sz w:val="22"/>
                            </w:rPr>
                            <w:t xml:space="preserve">1PM – </w:t>
                          </w:r>
                          <w:r w:rsidR="007A7AD0">
                            <w:rPr>
                              <w:rFonts w:cs="Arial"/>
                              <w:sz w:val="22"/>
                            </w:rPr>
                            <w:t>2</w:t>
                          </w:r>
                          <w:r>
                            <w:rPr>
                              <w:rFonts w:cs="Arial"/>
                              <w:sz w:val="22"/>
                            </w:rPr>
                            <w:t>PM.</w:t>
                          </w:r>
                        </w:p>
                        <w:p w14:paraId="3F5A6D93" w14:textId="77777777" w:rsidR="004F4543" w:rsidRPr="00682C7F" w:rsidRDefault="004F4543" w:rsidP="004F4543">
                          <w:pPr>
                            <w:spacing w:line="252" w:lineRule="auto"/>
                            <w:ind w:left="1440"/>
                            <w:outlineLvl w:val="0"/>
                            <w:rPr>
                              <w:rFonts w:cs="Arial"/>
                              <w:sz w:val="14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97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3.5pt;margin-top:-5.5pt;width:251.45pt;height:6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" stroked="f">
              <v:textbox>
                <w:txbxContent>
                  <w:p w14:paraId="3B6BC08B" w14:textId="17D9419C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 w:rsidRPr="00817A2C">
                      <w:rPr>
                        <w:rFonts w:cs="Arial"/>
                        <w:b/>
                        <w:color w:val="160BA9"/>
                        <w:sz w:val="28"/>
                      </w:rPr>
                      <w:t>CSHRM Board of Directors</w:t>
                    </w:r>
                  </w:p>
                  <w:p w14:paraId="4575051F" w14:textId="4EE8A49F" w:rsidR="004F4543" w:rsidRPr="00817A2C" w:rsidRDefault="006705D7" w:rsidP="004F4543">
                    <w:pPr>
                      <w:pStyle w:val="NoSpacing"/>
                      <w:jc w:val="center"/>
                      <w:rPr>
                        <w:rFonts w:cs="Arial"/>
                        <w:b/>
                        <w:color w:val="160BA9"/>
                        <w:sz w:val="28"/>
                      </w:rPr>
                    </w:pPr>
                    <w:r>
                      <w:rPr>
                        <w:rFonts w:cs="Arial"/>
                        <w:b/>
                        <w:color w:val="160BA9"/>
                        <w:sz w:val="28"/>
                      </w:rPr>
                      <w:t>Meeting Minutes</w:t>
                    </w:r>
                  </w:p>
                  <w:p w14:paraId="3552593E" w14:textId="4F6977B2" w:rsidR="004F4543" w:rsidRPr="004424AA" w:rsidRDefault="0050263F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>September 13, 2023</w:t>
                    </w:r>
                  </w:p>
                  <w:p w14:paraId="33367757" w14:textId="4B40C1BD" w:rsidR="004F4543" w:rsidRDefault="004F4543" w:rsidP="004F4543">
                    <w:pPr>
                      <w:pStyle w:val="NoSpacing"/>
                      <w:jc w:val="center"/>
                      <w:rPr>
                        <w:rFonts w:cs="Arial"/>
                        <w:sz w:val="22"/>
                      </w:rPr>
                    </w:pPr>
                    <w:r>
                      <w:rPr>
                        <w:rFonts w:cs="Arial"/>
                        <w:sz w:val="22"/>
                      </w:rPr>
                      <w:t xml:space="preserve">1PM – </w:t>
                    </w:r>
                    <w:r w:rsidR="007A7AD0">
                      <w:rPr>
                        <w:rFonts w:cs="Arial"/>
                        <w:sz w:val="22"/>
                      </w:rPr>
                      <w:t>2</w:t>
                    </w:r>
                    <w:r>
                      <w:rPr>
                        <w:rFonts w:cs="Arial"/>
                        <w:sz w:val="22"/>
                      </w:rPr>
                      <w:t>PM.</w:t>
                    </w:r>
                  </w:p>
                  <w:p w14:paraId="3F5A6D93" w14:textId="77777777" w:rsidR="004F4543" w:rsidRPr="00682C7F" w:rsidRDefault="004F4543" w:rsidP="004F4543">
                    <w:pPr>
                      <w:spacing w:line="252" w:lineRule="auto"/>
                      <w:ind w:left="1440"/>
                      <w:outlineLvl w:val="0"/>
                      <w:rPr>
                        <w:rFonts w:cs="Arial"/>
                        <w:sz w:val="14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noProof/>
        <w:color w:val="000000"/>
      </w:rPr>
      <w:drawing>
        <wp:inline distT="0" distB="0" distL="0" distR="0" wp14:anchorId="3E7CB89E" wp14:editId="1B682FF9">
          <wp:extent cx="1667650" cy="565150"/>
          <wp:effectExtent l="0" t="0" r="8890" b="6350"/>
          <wp:docPr id="836660160" name="Picture 836660160" descr="cid:image011.png@01D5C493.8240D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image011.png@01D5C493.8240D0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00" cy="586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F30C7">
      <w:rPr>
        <w:b/>
        <w:sz w:val="32"/>
      </w:rPr>
      <w:t xml:space="preserve"> </w:t>
    </w:r>
  </w:p>
  <w:p w14:paraId="5F1511D8" w14:textId="77777777" w:rsidR="004F4543" w:rsidRPr="004F4543" w:rsidRDefault="004F4543" w:rsidP="004F45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71CF2" w14:textId="77777777" w:rsidR="00F4362C" w:rsidRDefault="00F436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17559"/>
    <w:multiLevelType w:val="hybridMultilevel"/>
    <w:tmpl w:val="E7C4DC4A"/>
    <w:lvl w:ilvl="0" w:tplc="80A496EE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3037B5"/>
    <w:multiLevelType w:val="hybridMultilevel"/>
    <w:tmpl w:val="9FE0F7B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FC93E1F"/>
    <w:multiLevelType w:val="hybridMultilevel"/>
    <w:tmpl w:val="EE8E45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902CD"/>
    <w:multiLevelType w:val="hybridMultilevel"/>
    <w:tmpl w:val="67B4BC70"/>
    <w:lvl w:ilvl="0" w:tplc="7700B12E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AA981B3E">
      <w:start w:val="1"/>
      <w:numFmt w:val="lowerLetter"/>
      <w:lvlText w:val="%2."/>
      <w:lvlJc w:val="left"/>
      <w:pPr>
        <w:ind w:left="1170" w:hanging="360"/>
      </w:pPr>
      <w:rPr>
        <w:b/>
        <w:bCs/>
        <w:sz w:val="22"/>
        <w:szCs w:val="22"/>
      </w:rPr>
    </w:lvl>
    <w:lvl w:ilvl="2" w:tplc="D36093D6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04090009">
      <w:start w:val="1"/>
      <w:numFmt w:val="bullet"/>
      <w:lvlText w:val=""/>
      <w:lvlJc w:val="left"/>
      <w:pPr>
        <w:ind w:left="3330" w:hanging="360"/>
      </w:pPr>
      <w:rPr>
        <w:rFonts w:ascii="Wingdings" w:hAnsi="Wingdings" w:hint="default"/>
      </w:rPr>
    </w:lvl>
    <w:lvl w:ilvl="5" w:tplc="0409000D">
      <w:start w:val="1"/>
      <w:numFmt w:val="bullet"/>
      <w:lvlText w:val=""/>
      <w:lvlJc w:val="left"/>
      <w:pPr>
        <w:ind w:left="4230" w:hanging="360"/>
      </w:pPr>
      <w:rPr>
        <w:rFonts w:ascii="Wingdings" w:hAnsi="Wingdings" w:hint="default"/>
      </w:r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0517BE5"/>
    <w:multiLevelType w:val="hybridMultilevel"/>
    <w:tmpl w:val="85161FB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80C00BC"/>
    <w:multiLevelType w:val="hybridMultilevel"/>
    <w:tmpl w:val="9020B4CA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6" w15:restartNumberingAfterBreak="0">
    <w:nsid w:val="39E25813"/>
    <w:multiLevelType w:val="hybridMultilevel"/>
    <w:tmpl w:val="2A8A42CA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7" w15:restartNumberingAfterBreak="0">
    <w:nsid w:val="3B7C3170"/>
    <w:multiLevelType w:val="hybridMultilevel"/>
    <w:tmpl w:val="7C5A2690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  <w:rPr>
        <w:sz w:val="22"/>
        <w:szCs w:val="22"/>
      </w:rPr>
    </w:lvl>
    <w:lvl w:ilvl="2" w:tplc="FFFFFFFF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  <w:sz w:val="22"/>
        <w:szCs w:val="22"/>
      </w:rPr>
    </w:lvl>
    <w:lvl w:ilvl="3" w:tplc="FFFFFFFF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AA1B85"/>
    <w:multiLevelType w:val="hybridMultilevel"/>
    <w:tmpl w:val="082AB47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C6475BA"/>
    <w:multiLevelType w:val="hybridMultilevel"/>
    <w:tmpl w:val="D25239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2BB30A4"/>
    <w:multiLevelType w:val="hybridMultilevel"/>
    <w:tmpl w:val="D64A8C0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44AC4FE6"/>
    <w:multiLevelType w:val="hybridMultilevel"/>
    <w:tmpl w:val="DD8866A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19C1E74">
      <w:start w:val="1"/>
      <w:numFmt w:val="lowerLetter"/>
      <w:lvlText w:val="%3."/>
      <w:lvlJc w:val="left"/>
      <w:pPr>
        <w:ind w:left="1170" w:hanging="360"/>
      </w:pPr>
      <w:rPr>
        <w:sz w:val="22"/>
        <w:szCs w:val="22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785BDF"/>
    <w:multiLevelType w:val="hybridMultilevel"/>
    <w:tmpl w:val="C4F461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CBD39F8"/>
    <w:multiLevelType w:val="hybridMultilevel"/>
    <w:tmpl w:val="1B44859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8336A53"/>
    <w:multiLevelType w:val="hybridMultilevel"/>
    <w:tmpl w:val="664CCE1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B1323A9"/>
    <w:multiLevelType w:val="hybridMultilevel"/>
    <w:tmpl w:val="5FFE250E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5C1D1571"/>
    <w:multiLevelType w:val="hybridMultilevel"/>
    <w:tmpl w:val="6ECE323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D8E5016"/>
    <w:multiLevelType w:val="hybridMultilevel"/>
    <w:tmpl w:val="557268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FA92461"/>
    <w:multiLevelType w:val="hybridMultilevel"/>
    <w:tmpl w:val="B64028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7046C5"/>
    <w:multiLevelType w:val="hybridMultilevel"/>
    <w:tmpl w:val="8228D2F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5EB0BC9"/>
    <w:multiLevelType w:val="hybridMultilevel"/>
    <w:tmpl w:val="BFA837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6502778"/>
    <w:multiLevelType w:val="hybridMultilevel"/>
    <w:tmpl w:val="6DE46074"/>
    <w:lvl w:ilvl="0" w:tplc="FFFFFFF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170" w:hanging="360"/>
      </w:pPr>
    </w:lvl>
    <w:lvl w:ilvl="2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700" w:hanging="360"/>
      </w:pPr>
    </w:lvl>
    <w:lvl w:ilvl="4" w:tplc="FFFFFFFF">
      <w:start w:val="1"/>
      <w:numFmt w:val="lowerLetter"/>
      <w:lvlText w:val="%5."/>
      <w:lvlJc w:val="left"/>
      <w:pPr>
        <w:ind w:left="3330" w:hanging="360"/>
      </w:pPr>
    </w:lvl>
    <w:lvl w:ilvl="5" w:tplc="FFFFFFFF">
      <w:start w:val="1"/>
      <w:numFmt w:val="lowerRoman"/>
      <w:lvlText w:val="%6."/>
      <w:lvlJc w:val="right"/>
      <w:pPr>
        <w:ind w:left="4050" w:hanging="180"/>
      </w:pPr>
    </w:lvl>
    <w:lvl w:ilvl="6" w:tplc="FFFFFFFF">
      <w:start w:val="1"/>
      <w:numFmt w:val="decimal"/>
      <w:lvlText w:val="%7."/>
      <w:lvlJc w:val="left"/>
      <w:pPr>
        <w:ind w:left="4770" w:hanging="360"/>
      </w:pPr>
    </w:lvl>
    <w:lvl w:ilvl="7" w:tplc="FFFFFFFF">
      <w:start w:val="1"/>
      <w:numFmt w:val="lowerLetter"/>
      <w:lvlText w:val="%8."/>
      <w:lvlJc w:val="left"/>
      <w:pPr>
        <w:ind w:left="5490" w:hanging="360"/>
      </w:pPr>
    </w:lvl>
    <w:lvl w:ilvl="8" w:tplc="FFFFFFFF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7B10609E"/>
    <w:multiLevelType w:val="hybridMultilevel"/>
    <w:tmpl w:val="F63CDC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25983901">
    <w:abstractNumId w:val="3"/>
  </w:num>
  <w:num w:numId="2" w16cid:durableId="1550262507">
    <w:abstractNumId w:val="18"/>
  </w:num>
  <w:num w:numId="3" w16cid:durableId="1348293307">
    <w:abstractNumId w:val="11"/>
  </w:num>
  <w:num w:numId="4" w16cid:durableId="1270546892">
    <w:abstractNumId w:val="15"/>
  </w:num>
  <w:num w:numId="5" w16cid:durableId="1846552656">
    <w:abstractNumId w:val="21"/>
  </w:num>
  <w:num w:numId="6" w16cid:durableId="1468743014">
    <w:abstractNumId w:val="9"/>
  </w:num>
  <w:num w:numId="7" w16cid:durableId="971324498">
    <w:abstractNumId w:val="13"/>
  </w:num>
  <w:num w:numId="8" w16cid:durableId="1808934350">
    <w:abstractNumId w:val="0"/>
  </w:num>
  <w:num w:numId="9" w16cid:durableId="1618562272">
    <w:abstractNumId w:val="20"/>
  </w:num>
  <w:num w:numId="10" w16cid:durableId="1175456381">
    <w:abstractNumId w:val="1"/>
  </w:num>
  <w:num w:numId="11" w16cid:durableId="669716686">
    <w:abstractNumId w:val="16"/>
  </w:num>
  <w:num w:numId="12" w16cid:durableId="942224656">
    <w:abstractNumId w:val="19"/>
  </w:num>
  <w:num w:numId="13" w16cid:durableId="1413894376">
    <w:abstractNumId w:val="2"/>
  </w:num>
  <w:num w:numId="14" w16cid:durableId="1069886518">
    <w:abstractNumId w:val="7"/>
  </w:num>
  <w:num w:numId="15" w16cid:durableId="1951082555">
    <w:abstractNumId w:val="4"/>
  </w:num>
  <w:num w:numId="16" w16cid:durableId="620577490">
    <w:abstractNumId w:val="6"/>
  </w:num>
  <w:num w:numId="17" w16cid:durableId="1429765736">
    <w:abstractNumId w:val="5"/>
  </w:num>
  <w:num w:numId="18" w16cid:durableId="403378761">
    <w:abstractNumId w:val="8"/>
  </w:num>
  <w:num w:numId="19" w16cid:durableId="2076005080">
    <w:abstractNumId w:val="22"/>
  </w:num>
  <w:num w:numId="20" w16cid:durableId="1001734960">
    <w:abstractNumId w:val="10"/>
  </w:num>
  <w:num w:numId="21" w16cid:durableId="608320704">
    <w:abstractNumId w:val="12"/>
  </w:num>
  <w:num w:numId="22" w16cid:durableId="2121953793">
    <w:abstractNumId w:val="17"/>
  </w:num>
  <w:num w:numId="23" w16cid:durableId="5771321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E1MDMytTC2NDRU0lEKTi0uzszPAykwrAUAbieBcywAAAA="/>
  </w:docVars>
  <w:rsids>
    <w:rsidRoot w:val="00F60F5B"/>
    <w:rsid w:val="00066DF4"/>
    <w:rsid w:val="00081E49"/>
    <w:rsid w:val="000A452A"/>
    <w:rsid w:val="000A521E"/>
    <w:rsid w:val="000E333A"/>
    <w:rsid w:val="00100247"/>
    <w:rsid w:val="00133320"/>
    <w:rsid w:val="0014048A"/>
    <w:rsid w:val="00147841"/>
    <w:rsid w:val="001536EA"/>
    <w:rsid w:val="00155A0B"/>
    <w:rsid w:val="0018392E"/>
    <w:rsid w:val="001B666D"/>
    <w:rsid w:val="001C59F8"/>
    <w:rsid w:val="0021796F"/>
    <w:rsid w:val="002337EF"/>
    <w:rsid w:val="00250518"/>
    <w:rsid w:val="00250A69"/>
    <w:rsid w:val="002770F2"/>
    <w:rsid w:val="002F074E"/>
    <w:rsid w:val="00321D96"/>
    <w:rsid w:val="003222D5"/>
    <w:rsid w:val="0033321E"/>
    <w:rsid w:val="00335C86"/>
    <w:rsid w:val="00352EDC"/>
    <w:rsid w:val="00364762"/>
    <w:rsid w:val="003742F0"/>
    <w:rsid w:val="00395885"/>
    <w:rsid w:val="003D6CA7"/>
    <w:rsid w:val="00404AC2"/>
    <w:rsid w:val="00450E01"/>
    <w:rsid w:val="00461699"/>
    <w:rsid w:val="00461C82"/>
    <w:rsid w:val="00475571"/>
    <w:rsid w:val="00491E02"/>
    <w:rsid w:val="004C5F48"/>
    <w:rsid w:val="004F126A"/>
    <w:rsid w:val="004F4543"/>
    <w:rsid w:val="0050263F"/>
    <w:rsid w:val="00506926"/>
    <w:rsid w:val="00510377"/>
    <w:rsid w:val="005200A2"/>
    <w:rsid w:val="00535927"/>
    <w:rsid w:val="0057715D"/>
    <w:rsid w:val="00577261"/>
    <w:rsid w:val="005D0817"/>
    <w:rsid w:val="005D1AAE"/>
    <w:rsid w:val="005E434F"/>
    <w:rsid w:val="00627F23"/>
    <w:rsid w:val="006353C0"/>
    <w:rsid w:val="0063598A"/>
    <w:rsid w:val="006462F9"/>
    <w:rsid w:val="006705D7"/>
    <w:rsid w:val="006875BA"/>
    <w:rsid w:val="006911D6"/>
    <w:rsid w:val="006A3ED3"/>
    <w:rsid w:val="006A6DB3"/>
    <w:rsid w:val="006B1C30"/>
    <w:rsid w:val="006B7773"/>
    <w:rsid w:val="006F3F9D"/>
    <w:rsid w:val="00707C3E"/>
    <w:rsid w:val="0077648E"/>
    <w:rsid w:val="007A1AC3"/>
    <w:rsid w:val="007A7AD0"/>
    <w:rsid w:val="007B789C"/>
    <w:rsid w:val="007C60C5"/>
    <w:rsid w:val="008375A8"/>
    <w:rsid w:val="00862FC5"/>
    <w:rsid w:val="008B0DBB"/>
    <w:rsid w:val="008B2725"/>
    <w:rsid w:val="008B4D3B"/>
    <w:rsid w:val="008E39EE"/>
    <w:rsid w:val="00911C08"/>
    <w:rsid w:val="00944CFC"/>
    <w:rsid w:val="00986DE2"/>
    <w:rsid w:val="009963F1"/>
    <w:rsid w:val="00996456"/>
    <w:rsid w:val="009F3304"/>
    <w:rsid w:val="00A43C03"/>
    <w:rsid w:val="00A54D4A"/>
    <w:rsid w:val="00A54E65"/>
    <w:rsid w:val="00A75CD1"/>
    <w:rsid w:val="00A87488"/>
    <w:rsid w:val="00A9164E"/>
    <w:rsid w:val="00AB55FF"/>
    <w:rsid w:val="00AE2F1D"/>
    <w:rsid w:val="00AE34C5"/>
    <w:rsid w:val="00AF0C30"/>
    <w:rsid w:val="00B02686"/>
    <w:rsid w:val="00B1316F"/>
    <w:rsid w:val="00B24C60"/>
    <w:rsid w:val="00B567AB"/>
    <w:rsid w:val="00B90EEF"/>
    <w:rsid w:val="00BA767A"/>
    <w:rsid w:val="00BB3474"/>
    <w:rsid w:val="00BF0B3C"/>
    <w:rsid w:val="00C302DF"/>
    <w:rsid w:val="00C81A7D"/>
    <w:rsid w:val="00C84A74"/>
    <w:rsid w:val="00CA4E55"/>
    <w:rsid w:val="00CB26F1"/>
    <w:rsid w:val="00CB347D"/>
    <w:rsid w:val="00CB77CB"/>
    <w:rsid w:val="00CC6E8C"/>
    <w:rsid w:val="00CE1933"/>
    <w:rsid w:val="00D13750"/>
    <w:rsid w:val="00D97049"/>
    <w:rsid w:val="00DA70E1"/>
    <w:rsid w:val="00DD2827"/>
    <w:rsid w:val="00DD4F82"/>
    <w:rsid w:val="00EC2522"/>
    <w:rsid w:val="00ED45DF"/>
    <w:rsid w:val="00F4362C"/>
    <w:rsid w:val="00F508D2"/>
    <w:rsid w:val="00F60F5B"/>
    <w:rsid w:val="00F77B3F"/>
    <w:rsid w:val="00F977B7"/>
    <w:rsid w:val="00F97E47"/>
    <w:rsid w:val="00FB099A"/>
    <w:rsid w:val="00FB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606F0930"/>
  <w15:chartTrackingRefBased/>
  <w15:docId w15:val="{6ABDA500-7706-46EA-B2EF-653899ED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543"/>
  </w:style>
  <w:style w:type="paragraph" w:styleId="Footer">
    <w:name w:val="footer"/>
    <w:basedOn w:val="Normal"/>
    <w:link w:val="FooterChar"/>
    <w:uiPriority w:val="99"/>
    <w:unhideWhenUsed/>
    <w:rsid w:val="004F4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543"/>
  </w:style>
  <w:style w:type="character" w:styleId="Hyperlink">
    <w:name w:val="Hyperlink"/>
    <w:basedOn w:val="DefaultParagraphFont"/>
    <w:uiPriority w:val="99"/>
    <w:rsid w:val="004F4543"/>
    <w:rPr>
      <w:color w:val="0000FF"/>
      <w:u w:val="single"/>
    </w:rPr>
  </w:style>
  <w:style w:type="paragraph" w:styleId="NoSpacing">
    <w:name w:val="No Spacing"/>
    <w:uiPriority w:val="1"/>
    <w:qFormat/>
    <w:rsid w:val="004F4543"/>
    <w:rPr>
      <w:rFonts w:ascii="Arial" w:eastAsia="Calibri" w:hAnsi="Arial" w:cs="Times New Roman"/>
      <w:sz w:val="20"/>
    </w:rPr>
  </w:style>
  <w:style w:type="paragraph" w:styleId="ListParagraph">
    <w:name w:val="List Paragraph"/>
    <w:basedOn w:val="Normal"/>
    <w:uiPriority w:val="34"/>
    <w:qFormat/>
    <w:rsid w:val="00233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11.png@01D5C493.8240D0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hrens - Wells</dc:creator>
  <cp:keywords/>
  <dc:description/>
  <cp:lastModifiedBy>Wells, Denise</cp:lastModifiedBy>
  <cp:revision>4</cp:revision>
  <cp:lastPrinted>2023-04-11T00:10:00Z</cp:lastPrinted>
  <dcterms:created xsi:type="dcterms:W3CDTF">2023-10-10T15:32:00Z</dcterms:created>
  <dcterms:modified xsi:type="dcterms:W3CDTF">2023-10-11T18:14:00Z</dcterms:modified>
</cp:coreProperties>
</file>